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Sales Executive position at your esteemed organization, located in the dynamic and competitive business hub of United Kingdom London. With a proven track record of driving revenue growth, building strategic client relationships, and delivering exceptional results in high-pressure environments, I am confident that my skills and experience align perfectly with the requirements of this role. As someone deeply passionate about sales excellence and committed to contributing to the success of a forward-thinking company in London’s thriving market, I am eager to bring my expertise to your team.</w:t>
      </w:r>
    </w:p>
    <w:p>
      <w:pPr>
        <w:pStyle w:val="BodyText"/>
      </w:pPr>
      <w:r>
        <w:t xml:space="preserve">Having spent over five years honing my skills as a Sales Executive across diverse industries, including technology, financial services, and consumer goods, I have developed a robust understanding of what it takes to thrive in the fast-paced world of sales. My career has been defined by a relentless focus on client acquisition, relationship management, and exceeding sales targets. In my most recent role at [Previous Company Name], I consistently surpassed quarterly revenue goals by 20-30%, leveraging my ability to identify market opportunities and tailor solutions that meet the unique needs of clients. This success was not only a testament to my negotiation skills but also to my ability to build long-term partnerships with stakeholders in the United Kingdom London area.</w:t>
      </w:r>
    </w:p>
    <w:p>
      <w:pPr>
        <w:pStyle w:val="BodyText"/>
      </w:pPr>
      <w:r>
        <w:t xml:space="preserve">What sets me apart as a Sales Executive is my deep understanding of the UK market, particularly in London, where competition is fierce and client expectations are exceptionally high. I have worked closely with both local and international businesses, navigating the complexities of regulatory frameworks, cultural nuances, and industry-specific challenges. This experience has equipped me with the agility to adapt my approach to different sectors while maintaining a strong focus on delivering value. In London’s ever-evolving business landscape, where innovation and customer-centricity are paramount, I have consistently demonstrated the ability to anticipate trends and position products/services as solutions to real-world problems.</w:t>
      </w:r>
    </w:p>
    <w:p>
      <w:pPr>
        <w:pStyle w:val="BodyText"/>
      </w:pPr>
      <w:r>
        <w:t xml:space="preserve">One of my greatest strengths as a Sales Executive is my ability to combine analytical thinking with creative problem-solving. I leverage data-driven insights to identify gaps in the market and craft tailored sales strategies that resonate with potential clients. For example, during a recent campaign targeting SMEs in London’s tech sector, I conducted extensive research on emerging trends and crafted a compelling pitch that highlighted how our offerings could streamline operations and reduce costs. This approach not only secured multiple high-value contracts but also established my team as a trusted advisor in the industry. My results speak for themselves: over the past three years, I have consistently achieved or exceeded sales targets, contributing to a 40% year-over-year growth in my territory.</w:t>
      </w:r>
    </w:p>
    <w:p>
      <w:pPr>
        <w:pStyle w:val="BodyText"/>
      </w:pPr>
      <w:r>
        <w:t xml:space="preserve">Another aspect of my career that aligns with your needs as a Sales Executive is my strong communication and interpersonal skills. I thrive in collaborative environments and take pride in fostering trust with clients through transparency, reliability, and a genuine interest in their success. In the United Kingdom London market, where personal connections often play a critical role in business outcomes, I have built a network of loyal clients and industry contacts that I believe can be further leveraged to drive growth. My ability to communicate complex ideas clearly and confidently has enabled me to secure key partnerships with stakeholders at all levels of an organization.</w:t>
      </w:r>
    </w:p>
    <w:p>
      <w:pPr>
        <w:pStyle w:val="BodyText"/>
      </w:pPr>
      <w:r>
        <w:t xml:space="preserve">What excites me most about the opportunity at your company is the chance to contribute to a team that values innovation, integrity, and excellence. As a Sales Executive in London, I understand the importance of being adaptable and proactive in a market that is constantly evolving. I am particularly drawn to your organization’s commitment to [mention specific company value or initiative if known], as it resonates with my own professional ethos. I am confident that my dedication to continuous learning, combined with my hands-on experience in sales, will allow me to make an immediate and meaningful impact.</w:t>
      </w:r>
    </w:p>
    <w:p>
      <w:pPr>
        <w:pStyle w:val="BodyText"/>
      </w:pPr>
      <w:r>
        <w:t xml:space="preserve">In addition to my professional qualifications, I bring a strong work ethic and a results-oriented mindset that has consistently driven success in every role I have undertaken. Whether it is through cold calling, lead generation, or nurturing existing relationships, I approach each task with the same level of enthusiasm and determination. My ability to thrive under pressure and maintain a positive attitude in challenging situations has been instrumental in achieving long-term goals.</w:t>
      </w:r>
    </w:p>
    <w:p>
      <w:pPr>
        <w:pStyle w:val="BodyText"/>
      </w:pPr>
      <w:r>
        <w:t xml:space="preserve">Thank you for considering my application. I would welcome the opportunity to discuss how my skills, experience, and passion for sales can contribute to your company’s success in the United Kingdom London market. I am available at your earliest convenience for an interview and can be reached at [Your Phone Number] or [Your Email Address]. I look forward to the possibility of joining your team and contributing to the continued growth and achievement of your organization.</w:t>
      </w:r>
    </w:p>
    <w:p>
      <w:pPr>
        <w:pStyle w:val="BodyText"/>
      </w:pPr>
      <w:r>
        <w:t xml:space="preserve">Sincerely,</w:t>
      </w:r>
    </w:p>
    <w:p>
      <w:pPr>
        <w:pStyle w:val="BodyText"/>
      </w:pPr>
      <w:r>
        <w:t xml:space="preserve">[Your Full Name]</w:t>
      </w:r>
      <w:r>
        <w:br/>
      </w:r>
      <w:r>
        <w:t xml:space="preserve">[Your Address]</w:t>
      </w:r>
      <w:r>
        <w:br/>
      </w:r>
      <w:r>
        <w:t xml:space="preserve">[City, Post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 United Kingdom London</dc:title>
  <dc:creator/>
  <dc:language>en</dc:language>
  <cp:keywords/>
  <dcterms:created xsi:type="dcterms:W3CDTF">2026-07-24T12:35:01Z</dcterms:created>
  <dcterms:modified xsi:type="dcterms:W3CDTF">2026-07-24T12:35:01Z</dcterms:modified>
</cp:coreProperties>
</file>

<file path=docProps/custom.xml><?xml version="1.0" encoding="utf-8"?>
<Properties xmlns="http://schemas.openxmlformats.org/officeDocument/2006/custom-properties" xmlns:vt="http://schemas.openxmlformats.org/officeDocument/2006/docPropsVTypes"/>
</file>